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14723" w14:textId="6D8CA957" w:rsidR="00086297" w:rsidRDefault="00FC2F07">
      <w:pPr>
        <w:spacing w:after="0" w:line="216" w:lineRule="auto"/>
        <w:ind w:left="2844" w:right="714" w:hanging="279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496751" wp14:editId="2BE9A96F">
                <wp:simplePos x="0" y="0"/>
                <wp:positionH relativeFrom="column">
                  <wp:posOffset>-203200</wp:posOffset>
                </wp:positionH>
                <wp:positionV relativeFrom="paragraph">
                  <wp:posOffset>101600</wp:posOffset>
                </wp:positionV>
                <wp:extent cx="2165350" cy="1327150"/>
                <wp:effectExtent l="0" t="0" r="254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5350" cy="1327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B53E12" w14:textId="5B3600A3" w:rsidR="00FC2F07" w:rsidRDefault="003867B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C36088" wp14:editId="66DBAEB1">
                                  <wp:extent cx="2032000" cy="1229360"/>
                                  <wp:effectExtent l="0" t="0" r="6350" b="889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32000" cy="12293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4967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6pt;margin-top:8pt;width:170.5pt;height:10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" fillcolor="white [3201]" strokeweight=".5pt">
                <v:textbox>
                  <w:txbxContent>
                    <w:p w14:paraId="45B53E12" w14:textId="5B3600A3" w:rsidR="00FC2F07" w:rsidRDefault="003867B2">
                      <w:r>
                        <w:rPr>
                          <w:noProof/>
                        </w:rPr>
                        <w:drawing>
                          <wp:inline distT="0" distB="0" distL="0" distR="0" wp14:anchorId="41C36088" wp14:editId="66DBAEB1">
                            <wp:extent cx="2032000" cy="1229360"/>
                            <wp:effectExtent l="0" t="0" r="6350" b="889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32000" cy="12293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                                                           </w:t>
      </w:r>
      <w:r>
        <w:t xml:space="preserve"> </w:t>
      </w:r>
      <w:r>
        <w:rPr>
          <w:rFonts w:ascii="Arial" w:eastAsia="Arial" w:hAnsi="Arial" w:cs="Arial"/>
          <w:sz w:val="44"/>
          <w:u w:val="single" w:color="000000"/>
        </w:rPr>
        <w:t>Assunnah Primary Times Table Challenge</w:t>
      </w:r>
      <w:r>
        <w:rPr>
          <w:rFonts w:ascii="Arial" w:eastAsia="Arial" w:hAnsi="Arial" w:cs="Arial"/>
          <w:sz w:val="44"/>
        </w:rPr>
        <w:t xml:space="preserve"> </w:t>
      </w:r>
    </w:p>
    <w:p w14:paraId="7312F84E" w14:textId="77777777" w:rsidR="00086297" w:rsidRDefault="00000000">
      <w:pPr>
        <w:spacing w:after="322"/>
        <w:ind w:left="45"/>
      </w:pPr>
      <w:r>
        <w:t xml:space="preserve"> </w:t>
      </w:r>
    </w:p>
    <w:p w14:paraId="39CCCC6F" w14:textId="77777777" w:rsidR="00086297" w:rsidRDefault="00000000">
      <w:pPr>
        <w:pStyle w:val="Heading1"/>
        <w:tabs>
          <w:tab w:val="center" w:pos="2747"/>
          <w:tab w:val="right" w:pos="12522"/>
        </w:tabs>
        <w:ind w:left="0"/>
        <w:jc w:val="left"/>
      </w:pPr>
      <w:r>
        <w:rPr>
          <w:rFonts w:ascii="Calibri" w:eastAsia="Calibri" w:hAnsi="Calibri" w:cs="Calibri"/>
          <w:sz w:val="22"/>
        </w:rPr>
        <w:tab/>
        <w:t xml:space="preserve"> </w:t>
      </w:r>
      <w:r>
        <w:rPr>
          <w:rFonts w:ascii="Calibri" w:eastAsia="Calibri" w:hAnsi="Calibri" w:cs="Calibri"/>
          <w:sz w:val="22"/>
        </w:rPr>
        <w:tab/>
      </w:r>
      <w:r>
        <w:t xml:space="preserve">Level 4: Recognise multiples of 3 and 4   </w:t>
      </w:r>
    </w:p>
    <w:p w14:paraId="00CBA129" w14:textId="77777777" w:rsidR="00086297" w:rsidRDefault="00000000">
      <w:pPr>
        <w:ind w:left="45"/>
      </w:pPr>
      <w:r>
        <w:t xml:space="preserve"> </w:t>
      </w:r>
    </w:p>
    <w:p w14:paraId="1EF2456A" w14:textId="77777777" w:rsidR="00086297" w:rsidRDefault="00000000">
      <w:pPr>
        <w:spacing w:after="156"/>
      </w:pPr>
      <w:r>
        <w:t xml:space="preserve"> </w:t>
      </w:r>
    </w:p>
    <w:p w14:paraId="4F5DAABB" w14:textId="77777777" w:rsidR="00086297" w:rsidRDefault="00000000">
      <w:pPr>
        <w:spacing w:after="53"/>
      </w:pPr>
      <w:r>
        <w:t xml:space="preserve"> </w:t>
      </w:r>
    </w:p>
    <w:tbl>
      <w:tblPr>
        <w:tblStyle w:val="TableGrid"/>
        <w:tblW w:w="13953" w:type="dxa"/>
        <w:tblInd w:w="5" w:type="dxa"/>
        <w:tblCellMar>
          <w:top w:w="20" w:type="dxa"/>
          <w:left w:w="106" w:type="dxa"/>
        </w:tblCellMar>
        <w:tblLook w:val="04A0" w:firstRow="1" w:lastRow="0" w:firstColumn="1" w:lastColumn="0" w:noHBand="0" w:noVBand="1"/>
      </w:tblPr>
      <w:tblGrid>
        <w:gridCol w:w="1316"/>
        <w:gridCol w:w="1085"/>
        <w:gridCol w:w="1090"/>
        <w:gridCol w:w="1090"/>
        <w:gridCol w:w="1090"/>
        <w:gridCol w:w="1095"/>
        <w:gridCol w:w="1090"/>
        <w:gridCol w:w="1094"/>
        <w:gridCol w:w="1013"/>
        <w:gridCol w:w="946"/>
        <w:gridCol w:w="1023"/>
        <w:gridCol w:w="1023"/>
        <w:gridCol w:w="998"/>
      </w:tblGrid>
      <w:tr w:rsidR="00086297" w14:paraId="54C52FB4" w14:textId="77777777">
        <w:trPr>
          <w:trHeight w:val="841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BA841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29F60" w14:textId="77777777" w:rsidR="00086297" w:rsidRDefault="00000000">
            <w:pPr>
              <w:ind w:left="235"/>
            </w:pPr>
            <w:r>
              <w:rPr>
                <w:rFonts w:ascii="Arial" w:eastAsia="Arial" w:hAnsi="Arial" w:cs="Arial"/>
                <w:sz w:val="72"/>
              </w:rPr>
              <w:t xml:space="preserve">2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916F1" w14:textId="77777777" w:rsidR="00086297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5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1F90F" w14:textId="77777777" w:rsidR="00086297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7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CA8A9" w14:textId="77777777" w:rsidR="00086297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8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F5109" w14:textId="77777777" w:rsidR="00086297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1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480A3" w14:textId="77777777" w:rsidR="00086297" w:rsidRDefault="00000000">
            <w:pPr>
              <w:ind w:left="235"/>
            </w:pPr>
            <w:r>
              <w:rPr>
                <w:rFonts w:ascii="Arial" w:eastAsia="Arial" w:hAnsi="Arial" w:cs="Arial"/>
                <w:sz w:val="72"/>
              </w:rPr>
              <w:t xml:space="preserve">6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7DA29" w14:textId="77777777" w:rsidR="00086297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4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34EE" w14:textId="77777777" w:rsidR="00086297" w:rsidRDefault="00000000">
            <w:pPr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2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66B9" w14:textId="77777777" w:rsidR="00086297" w:rsidRDefault="00000000">
            <w:pPr>
              <w:ind w:left="16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3 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1C65C" w14:textId="77777777" w:rsidR="00086297" w:rsidRDefault="00000000">
            <w:pPr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1 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39AB3" w14:textId="77777777" w:rsidR="00086297" w:rsidRDefault="00000000">
            <w:pPr>
              <w:ind w:left="5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0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2B8B7" w14:textId="77777777" w:rsidR="00086297" w:rsidRDefault="00000000">
            <w:pPr>
              <w:ind w:left="197"/>
            </w:pPr>
            <w:r>
              <w:rPr>
                <w:rFonts w:ascii="Arial" w:eastAsia="Arial" w:hAnsi="Arial" w:cs="Arial"/>
                <w:sz w:val="72"/>
              </w:rPr>
              <w:t xml:space="preserve">9 </w:t>
            </w:r>
          </w:p>
        </w:tc>
      </w:tr>
      <w:tr w:rsidR="00086297" w14:paraId="340EA5F2" w14:textId="77777777">
        <w:trPr>
          <w:trHeight w:val="836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3E375" w14:textId="77777777" w:rsidR="00086297" w:rsidRDefault="00000000">
            <w:pPr>
              <w:ind w:left="173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3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9DBE5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5923E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83B40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5E137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DC216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BAE4A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A4718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62115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19C3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946B2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A1A57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1693B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086297" w14:paraId="067AB674" w14:textId="77777777">
        <w:trPr>
          <w:trHeight w:val="840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10085" w14:textId="77777777" w:rsidR="00086297" w:rsidRDefault="00000000">
            <w:pPr>
              <w:ind w:left="173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4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DBABF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1EF5B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31DB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D5015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6384E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AD9C9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1B882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00773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AB7C6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8D71B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11F25" w14:textId="77777777" w:rsidR="0008629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49D7E" w14:textId="77777777" w:rsidR="0008629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</w:tbl>
    <w:p w14:paraId="2CB64527" w14:textId="77777777" w:rsidR="00086297" w:rsidRDefault="00000000">
      <w:pPr>
        <w:spacing w:after="161"/>
      </w:pPr>
      <w:r>
        <w:t xml:space="preserve"> </w:t>
      </w:r>
    </w:p>
    <w:p w14:paraId="6787A7CE" w14:textId="77777777" w:rsidR="00086297" w:rsidRDefault="00000000">
      <w:pPr>
        <w:spacing w:after="0"/>
      </w:pPr>
      <w:r>
        <w:t xml:space="preserve"> </w:t>
      </w:r>
    </w:p>
    <w:sectPr w:rsidR="00086297">
      <w:pgSz w:w="16838" w:h="11904" w:orient="landscape"/>
      <w:pgMar w:top="1440" w:right="287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DUyMbGwNDY1NzVV0lEKTi0uzszPAykwqgUAtSGY/iwAAAA="/>
  </w:docVars>
  <w:rsids>
    <w:rsidRoot w:val="00086297"/>
    <w:rsid w:val="00086297"/>
    <w:rsid w:val="003867B2"/>
    <w:rsid w:val="00FC2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EEE62"/>
  <w15:docId w15:val="{710E162A-7844-4C12-BED6-4ADBC8DAA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5"/>
      <w:jc w:val="right"/>
      <w:outlineLvl w:val="0"/>
    </w:pPr>
    <w:rPr>
      <w:rFonts w:ascii="Arial" w:eastAsia="Arial" w:hAnsi="Arial" w:cs="Arial"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4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09:41:00Z</dcterms:created>
  <dcterms:modified xsi:type="dcterms:W3CDTF">2022-10-2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64f219c21d7ac5d80af60e101b11785f81faf96e801286bef2c323fe7f562e</vt:lpwstr>
  </property>
</Properties>
</file>